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7271EB" w14:textId="560FCCB3" w:rsidR="00105D83" w:rsidRDefault="00642229" w:rsidP="00642229">
      <w:pPr>
        <w:pStyle w:val="IansTitle"/>
        <w:spacing w:before="156" w:after="156"/>
      </w:pPr>
      <w:r>
        <w:rPr>
          <w:rFonts w:hint="eastAsia"/>
        </w:rPr>
        <w:t>Project</w:t>
      </w:r>
      <w:r>
        <w:t xml:space="preserve"> </w:t>
      </w:r>
      <w:r>
        <w:rPr>
          <w:rFonts w:hint="eastAsia"/>
        </w:rPr>
        <w:t>Document</w:t>
      </w:r>
      <w:r>
        <w:t xml:space="preserve"> </w:t>
      </w:r>
      <w:r>
        <w:rPr>
          <w:rFonts w:hint="eastAsia"/>
        </w:rPr>
        <w:t>3</w:t>
      </w:r>
    </w:p>
    <w:p w14:paraId="372CCDF6" w14:textId="6AB5D257" w:rsidR="00642229" w:rsidRDefault="00642229" w:rsidP="00642229">
      <w:pPr>
        <w:pStyle w:val="a1"/>
      </w:pPr>
      <w:r>
        <w:rPr>
          <w:rFonts w:hint="eastAsia"/>
        </w:rPr>
        <w:t>内容部署</w:t>
      </w:r>
    </w:p>
    <w:p w14:paraId="5C5336E2" w14:textId="2CFF9510" w:rsidR="00642229" w:rsidRDefault="00D351F1" w:rsidP="00642229">
      <w:pPr>
        <w:spacing w:before="156" w:after="156"/>
      </w:pPr>
      <w:r>
        <w:rPr>
          <w:rFonts w:hint="eastAsia"/>
        </w:rPr>
        <w:t>[</w:t>
      </w:r>
      <w:r>
        <w:t xml:space="preserve">04/10] </w:t>
      </w:r>
      <w:r w:rsidR="00984980">
        <w:rPr>
          <w:rFonts w:hint="eastAsia"/>
        </w:rPr>
        <w:t>在硬件抵达后开展前期的学习、练习、测试等工作。具体安排视硬件配套</w:t>
      </w:r>
      <w:r w:rsidR="00B96F1F">
        <w:rPr>
          <w:rFonts w:hint="eastAsia"/>
        </w:rPr>
        <w:t>资料决定。</w:t>
      </w:r>
    </w:p>
    <w:p w14:paraId="64065D34" w14:textId="2D074848" w:rsidR="00D540E0" w:rsidRDefault="00D540E0" w:rsidP="00642229">
      <w:pPr>
        <w:spacing w:before="156" w:after="156"/>
      </w:pPr>
      <w:r>
        <w:rPr>
          <w:rFonts w:hint="eastAsia"/>
        </w:rPr>
        <w:t>[</w:t>
      </w:r>
      <w:r>
        <w:t xml:space="preserve">04/15] </w:t>
      </w:r>
      <w:r>
        <w:rPr>
          <w:rFonts w:hint="eastAsia"/>
        </w:rPr>
        <w:t>地毯式阅读硬件配套的</w:t>
      </w:r>
      <w:r w:rsidR="00CA1507">
        <w:rPr>
          <w:rFonts w:hint="eastAsia"/>
        </w:rPr>
        <w:t>相关资料，为后续装配、分工做好准备。</w:t>
      </w:r>
    </w:p>
    <w:p w14:paraId="0B6CBA8A" w14:textId="4B358CB8" w:rsidR="00F11EA6" w:rsidRPr="00F11EA6" w:rsidRDefault="00F11EA6" w:rsidP="00642229">
      <w:pPr>
        <w:spacing w:before="156" w:after="156"/>
        <w:rPr>
          <w:rFonts w:hint="eastAsia"/>
        </w:rPr>
      </w:pPr>
      <w:r>
        <w:t>[04/17] OpenCV-</w:t>
      </w:r>
      <w:r>
        <w:rPr>
          <w:rFonts w:hint="eastAsia"/>
        </w:rPr>
        <w:t>python的测试</w:t>
      </w:r>
    </w:p>
    <w:p w14:paraId="5F0D0B8E" w14:textId="63BCC146" w:rsidR="00B96F1F" w:rsidRDefault="00B96F1F" w:rsidP="00B96F1F">
      <w:pPr>
        <w:pStyle w:val="a1"/>
      </w:pPr>
      <w:r>
        <w:rPr>
          <w:rFonts w:hint="eastAsia"/>
        </w:rPr>
        <w:t>进展</w:t>
      </w:r>
    </w:p>
    <w:p w14:paraId="40E163B1" w14:textId="5945BA82" w:rsidR="00B96F1F" w:rsidRDefault="00B96F1F" w:rsidP="00E76FFD">
      <w:pPr>
        <w:pStyle w:val="a3"/>
        <w:ind w:left="210"/>
      </w:pPr>
      <w:r w:rsidRPr="00E76FFD">
        <w:t>04/14</w:t>
      </w:r>
      <w:r w:rsidR="00E76FFD">
        <w:rPr>
          <w:rFonts w:hint="eastAsia"/>
        </w:rPr>
        <w:t>中午硬件抵达</w:t>
      </w:r>
    </w:p>
    <w:p w14:paraId="7C7DD427" w14:textId="6E7F459F" w:rsidR="009D2A99" w:rsidRDefault="00DB4308" w:rsidP="009D2A99">
      <w:pPr>
        <w:pStyle w:val="ListParagraph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下载硬件配套的说明文件、教学</w:t>
      </w:r>
      <w:r w:rsidR="00DE0E99">
        <w:rPr>
          <w:rFonts w:hint="eastAsia"/>
        </w:rPr>
        <w:t>材料</w:t>
      </w:r>
      <w:r w:rsidR="009D2A99">
        <w:rPr>
          <w:rFonts w:hint="eastAsia"/>
        </w:rPr>
        <w:t>；</w:t>
      </w:r>
    </w:p>
    <w:p w14:paraId="239ED1B6" w14:textId="6C3600DD" w:rsidR="0038600C" w:rsidRDefault="0038600C" w:rsidP="009D2A99">
      <w:pPr>
        <w:pStyle w:val="ListParagraph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大致了解了套件的</w:t>
      </w:r>
      <w:r w:rsidR="006F3EF6">
        <w:rPr>
          <w:rFonts w:hint="eastAsia"/>
        </w:rPr>
        <w:t>装配</w:t>
      </w:r>
      <w:r>
        <w:rPr>
          <w:rFonts w:hint="eastAsia"/>
        </w:rPr>
        <w:t>细节</w:t>
      </w:r>
      <w:r w:rsidR="006F3EF6">
        <w:rPr>
          <w:rFonts w:hint="eastAsia"/>
        </w:rPr>
        <w:t>；</w:t>
      </w:r>
    </w:p>
    <w:p w14:paraId="3DAF8CE5" w14:textId="65B392C1" w:rsidR="009D2A99" w:rsidRDefault="00DE0E99" w:rsidP="00E76FFD">
      <w:pPr>
        <w:pStyle w:val="ListParagraph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针对树莓派完成了R</w:t>
      </w:r>
      <w:r>
        <w:t>aspbian</w:t>
      </w:r>
      <w:r>
        <w:rPr>
          <w:rFonts w:hint="eastAsia"/>
        </w:rPr>
        <w:t>系统的安装</w:t>
      </w:r>
      <w:r w:rsidR="005839AE">
        <w:rPr>
          <w:rFonts w:hint="eastAsia"/>
        </w:rPr>
        <w:t>，</w:t>
      </w:r>
      <w:r w:rsidR="009D2A99">
        <w:rPr>
          <w:rFonts w:hint="eastAsia"/>
        </w:rPr>
        <w:t>并</w:t>
      </w:r>
      <w:r w:rsidR="005839AE">
        <w:rPr>
          <w:rFonts w:hint="eastAsia"/>
        </w:rPr>
        <w:t>在家中得以运行一些基本的测试</w:t>
      </w:r>
      <w:r w:rsidR="009D2A99">
        <w:rPr>
          <w:rFonts w:hint="eastAsia"/>
        </w:rPr>
        <w:t>；</w:t>
      </w:r>
    </w:p>
    <w:p w14:paraId="3511F26C" w14:textId="0F667183" w:rsidR="009D2A99" w:rsidRDefault="00D15D38" w:rsidP="00E76FFD">
      <w:pPr>
        <w:pStyle w:val="ListParagraph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使用</w:t>
      </w:r>
      <w:r w:rsidR="003602AE">
        <w:rPr>
          <w:rFonts w:hint="eastAsia"/>
        </w:rPr>
        <w:t>SSH</w:t>
      </w:r>
      <w:r>
        <w:rPr>
          <w:rFonts w:hint="eastAsia"/>
        </w:rPr>
        <w:t>协议</w:t>
      </w:r>
      <w:r w:rsidR="0038600C">
        <w:rPr>
          <w:rFonts w:hint="eastAsia"/>
        </w:rPr>
        <w:t>实现了通过PuTTY终端登录树莓派进行</w:t>
      </w:r>
      <w:r w:rsidR="006F3EF6">
        <w:rPr>
          <w:rFonts w:hint="eastAsia"/>
        </w:rPr>
        <w:t>基本</w:t>
      </w:r>
      <w:r w:rsidR="0038600C">
        <w:rPr>
          <w:rFonts w:hint="eastAsia"/>
        </w:rPr>
        <w:t>操作</w:t>
      </w:r>
      <w:r w:rsidR="006F3EF6">
        <w:rPr>
          <w:rFonts w:hint="eastAsia"/>
        </w:rPr>
        <w:t>。</w:t>
      </w:r>
    </w:p>
    <w:p w14:paraId="681D619D" w14:textId="63576DA4" w:rsidR="00CA1507" w:rsidRDefault="00CA1507" w:rsidP="00CA1507">
      <w:pPr>
        <w:pStyle w:val="a3"/>
        <w:ind w:left="210"/>
      </w:pPr>
      <w:r>
        <w:rPr>
          <w:rFonts w:hint="eastAsia"/>
        </w:rPr>
        <w:t>04/15</w:t>
      </w:r>
      <w:r>
        <w:rPr>
          <w:rFonts w:hint="eastAsia"/>
        </w:rPr>
        <w:t>调试树莓派</w:t>
      </w:r>
    </w:p>
    <w:p w14:paraId="2C161B7A" w14:textId="4B87E78E" w:rsidR="00CA1507" w:rsidRDefault="000144A1" w:rsidP="00CA1507">
      <w:pPr>
        <w:pStyle w:val="ListParagraph"/>
        <w:numPr>
          <w:ilvl w:val="0"/>
          <w:numId w:val="4"/>
        </w:numPr>
        <w:spacing w:before="156" w:after="156"/>
        <w:ind w:firstLineChars="0"/>
      </w:pPr>
      <w:r>
        <w:rPr>
          <w:rFonts w:hint="eastAsia"/>
        </w:rPr>
        <w:t>实现了通过</w:t>
      </w:r>
      <w:r>
        <w:t>Windows Remote Desktop Connection</w:t>
      </w:r>
      <w:r>
        <w:rPr>
          <w:rFonts w:hint="eastAsia"/>
        </w:rPr>
        <w:t>远程登陆树莓派</w:t>
      </w:r>
      <w:r w:rsidR="00992412">
        <w:rPr>
          <w:rFonts w:hint="eastAsia"/>
        </w:rPr>
        <w:t>进行操作。这一远程连接能够回传桌面GUI</w:t>
      </w:r>
      <w:r w:rsidR="00780768">
        <w:rPr>
          <w:rFonts w:hint="eastAsia"/>
        </w:rPr>
        <w:t>，更加便于测试使用；</w:t>
      </w:r>
    </w:p>
    <w:p w14:paraId="0E4A1803" w14:textId="515BE7D5" w:rsidR="00780768" w:rsidRPr="00CA1507" w:rsidRDefault="00780768" w:rsidP="00CA1507">
      <w:pPr>
        <w:pStyle w:val="ListParagraph"/>
        <w:numPr>
          <w:ilvl w:val="0"/>
          <w:numId w:val="4"/>
        </w:numPr>
        <w:spacing w:before="156" w:after="156"/>
        <w:ind w:firstLineChars="0"/>
      </w:pPr>
      <w:r>
        <w:rPr>
          <w:rFonts w:hint="eastAsia"/>
        </w:rPr>
        <w:t>成功在树莓派上安装了</w:t>
      </w:r>
      <w:r w:rsidR="00B43604">
        <w:t>OpenCV</w:t>
      </w:r>
      <w:r>
        <w:t>-python</w:t>
      </w:r>
      <w:r w:rsidR="009F35CC">
        <w:rPr>
          <w:rFonts w:hint="eastAsia"/>
        </w:rPr>
        <w:t>。</w:t>
      </w:r>
    </w:p>
    <w:p w14:paraId="17982B6B" w14:textId="4FBAB822" w:rsidR="006F3EF6" w:rsidRDefault="002F77B2" w:rsidP="006F3EF6">
      <w:pPr>
        <w:pStyle w:val="a1"/>
      </w:pPr>
      <w:r>
        <w:rPr>
          <w:rFonts w:hint="eastAsia"/>
        </w:rPr>
        <w:t>遇到的问题</w:t>
      </w:r>
      <w:r w:rsidR="00D36993">
        <w:rPr>
          <w:rFonts w:hint="eastAsia"/>
        </w:rPr>
        <w:t>(</w:t>
      </w:r>
      <w:r w:rsidR="00105DBA" w:rsidRPr="00D36993">
        <w:rPr>
          <w:rFonts w:hint="eastAsia"/>
          <w:highlight w:val="yellow"/>
        </w:rPr>
        <w:t>未解决的已高亮</w:t>
      </w:r>
      <w:r w:rsidR="00105DBA">
        <w:t>)</w:t>
      </w:r>
    </w:p>
    <w:p w14:paraId="566167D1" w14:textId="569EAB2E" w:rsidR="002F77B2" w:rsidRDefault="002F77B2" w:rsidP="002F77B2">
      <w:pPr>
        <w:pStyle w:val="a3"/>
        <w:ind w:left="210"/>
      </w:pPr>
      <w:r>
        <w:rPr>
          <w:rFonts w:hint="eastAsia"/>
        </w:rPr>
        <w:t>04/14</w:t>
      </w:r>
    </w:p>
    <w:p w14:paraId="2019EC17" w14:textId="12C1D937" w:rsidR="002F77B2" w:rsidRPr="00D155F1" w:rsidRDefault="00E1337F" w:rsidP="00E1337F">
      <w:pPr>
        <w:pStyle w:val="ListParagraph"/>
        <w:numPr>
          <w:ilvl w:val="0"/>
          <w:numId w:val="2"/>
        </w:numPr>
        <w:spacing w:before="156" w:after="156"/>
        <w:ind w:firstLineChars="0"/>
        <w:rPr>
          <w:highlight w:val="yellow"/>
        </w:rPr>
      </w:pPr>
      <w:r w:rsidRPr="00D155F1">
        <w:rPr>
          <w:rFonts w:hint="eastAsia"/>
          <w:highlight w:val="yellow"/>
        </w:rPr>
        <w:t>小车套件的装配需要用到焊接技术，而家中没有实现这一技术的硬件条件；</w:t>
      </w:r>
    </w:p>
    <w:p w14:paraId="31B6DF8F" w14:textId="66AB5839" w:rsidR="00D00CEA" w:rsidRDefault="00D00CEA" w:rsidP="00E1337F">
      <w:pPr>
        <w:pStyle w:val="ListParagraph"/>
        <w:numPr>
          <w:ilvl w:val="0"/>
          <w:numId w:val="2"/>
        </w:numPr>
        <w:spacing w:before="156" w:after="156"/>
        <w:ind w:firstLineChars="0"/>
      </w:pPr>
      <w:r>
        <w:rPr>
          <w:rFonts w:hint="eastAsia"/>
        </w:rPr>
        <w:t>树莓派新系统已经禁用SSH协议；</w:t>
      </w:r>
    </w:p>
    <w:p w14:paraId="47778669" w14:textId="0E053998" w:rsidR="00E1337F" w:rsidRDefault="004D1898" w:rsidP="00E1337F">
      <w:pPr>
        <w:pStyle w:val="ListParagraph"/>
        <w:numPr>
          <w:ilvl w:val="0"/>
          <w:numId w:val="2"/>
        </w:numPr>
        <w:spacing w:before="156" w:after="156"/>
        <w:ind w:firstLineChars="0"/>
      </w:pPr>
      <w:r>
        <w:rPr>
          <w:rFonts w:hint="eastAsia"/>
        </w:rPr>
        <w:t>使用显示器+键鼠</w:t>
      </w:r>
      <w:r w:rsidR="00D74BEA">
        <w:rPr>
          <w:rFonts w:hint="eastAsia"/>
        </w:rPr>
        <w:t>登录到树莓派</w:t>
      </w:r>
      <w:r>
        <w:rPr>
          <w:rFonts w:hint="eastAsia"/>
        </w:rPr>
        <w:t>的方案</w:t>
      </w:r>
      <w:r w:rsidR="00D74BEA">
        <w:rPr>
          <w:rFonts w:hint="eastAsia"/>
        </w:rPr>
        <w:t>十分笨拙</w:t>
      </w:r>
      <w:r w:rsidR="0010353F">
        <w:rPr>
          <w:rFonts w:hint="eastAsia"/>
        </w:rPr>
        <w:t>，</w:t>
      </w:r>
      <w:r w:rsidR="003602AE">
        <w:rPr>
          <w:rFonts w:hint="eastAsia"/>
        </w:rPr>
        <w:t>不便于运行测试。</w:t>
      </w:r>
    </w:p>
    <w:p w14:paraId="797F45A5" w14:textId="0962300F" w:rsidR="009F35CC" w:rsidRDefault="009F35CC" w:rsidP="009F35CC">
      <w:pPr>
        <w:pStyle w:val="a3"/>
        <w:ind w:left="210"/>
      </w:pPr>
      <w:r>
        <w:rPr>
          <w:rFonts w:hint="eastAsia"/>
        </w:rPr>
        <w:t>04/15</w:t>
      </w:r>
    </w:p>
    <w:p w14:paraId="16DA70DD" w14:textId="3BF5DB12" w:rsidR="009F35CC" w:rsidRDefault="00EE7FB6" w:rsidP="009F35CC">
      <w:pPr>
        <w:pStyle w:val="ListParagraph"/>
        <w:numPr>
          <w:ilvl w:val="0"/>
          <w:numId w:val="5"/>
        </w:numPr>
        <w:spacing w:before="156" w:after="156"/>
        <w:ind w:firstLineChars="0"/>
      </w:pPr>
      <w:r>
        <w:rPr>
          <w:rFonts w:hint="eastAsia"/>
        </w:rPr>
        <w:t>树莓派端需要安装的</w:t>
      </w:r>
      <w:r w:rsidR="00105DBA">
        <w:rPr>
          <w:rFonts w:hint="eastAsia"/>
        </w:rPr>
        <w:t>远程桌面组件</w:t>
      </w:r>
      <w:r w:rsidR="00086CDD">
        <w:rPr>
          <w:rFonts w:hint="eastAsia"/>
        </w:rPr>
        <w:t>；</w:t>
      </w:r>
    </w:p>
    <w:p w14:paraId="5BF137D5" w14:textId="235C787E" w:rsidR="00086CDD" w:rsidRDefault="00086CDD" w:rsidP="009F35CC">
      <w:pPr>
        <w:pStyle w:val="ListParagraph"/>
        <w:numPr>
          <w:ilvl w:val="0"/>
          <w:numId w:val="5"/>
        </w:numPr>
        <w:spacing w:before="156" w:after="156"/>
        <w:ind w:firstLineChars="0"/>
      </w:pPr>
      <w:r>
        <w:rPr>
          <w:rFonts w:hint="eastAsia"/>
        </w:rPr>
        <w:t>在Windows端连接树莓派；</w:t>
      </w:r>
    </w:p>
    <w:p w14:paraId="2D873B7D" w14:textId="75851932" w:rsidR="0022040A" w:rsidRPr="009F35CC" w:rsidRDefault="0022040A" w:rsidP="003F4864">
      <w:pPr>
        <w:pStyle w:val="ListParagraph"/>
        <w:numPr>
          <w:ilvl w:val="0"/>
          <w:numId w:val="5"/>
        </w:numPr>
        <w:spacing w:before="156" w:after="156"/>
        <w:ind w:firstLineChars="0"/>
        <w:jc w:val="left"/>
      </w:pPr>
      <w:r>
        <w:rPr>
          <w:rFonts w:hint="eastAsia"/>
        </w:rPr>
        <w:t>通过</w:t>
      </w:r>
      <w:bookmarkStart w:id="0" w:name="_MON_1648536691"/>
      <w:bookmarkEnd w:id="0"/>
      <w:r w:rsidR="00126330">
        <w:object w:dxaOrig="8306" w:dyaOrig="624" w14:anchorId="285A8FB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5.4pt;height:31.3pt" o:ole="" filled="t" fillcolor="black [3213]">
            <v:imagedata r:id="rId8" o:title=""/>
          </v:shape>
          <o:OLEObject Type="Embed" ProgID="Word.Document.12" ShapeID="_x0000_i1025" DrawAspect="Content" ObjectID="_1648656045" r:id="rId9">
            <o:FieldCodes>\s</o:FieldCodes>
          </o:OLEObject>
        </w:object>
      </w:r>
      <w:r w:rsidR="003F4864">
        <w:rPr>
          <w:rFonts w:hint="eastAsia"/>
        </w:rPr>
        <w:t>安装</w:t>
      </w:r>
      <w:r w:rsidR="00C978D4">
        <w:t>OpenCV</w:t>
      </w:r>
      <w:r w:rsidR="00C978D4">
        <w:rPr>
          <w:rFonts w:hint="eastAsia"/>
        </w:rPr>
        <w:t>由于众所周知的原因不可行</w:t>
      </w:r>
      <w:r w:rsidR="00111E81">
        <w:rPr>
          <w:rFonts w:hint="eastAsia"/>
        </w:rPr>
        <w:t>。</w:t>
      </w:r>
    </w:p>
    <w:p w14:paraId="3ED38A21" w14:textId="55D6E386" w:rsidR="003C307A" w:rsidRDefault="003C307A" w:rsidP="003C307A">
      <w:pPr>
        <w:pStyle w:val="a1"/>
      </w:pPr>
      <w:r>
        <w:rPr>
          <w:rFonts w:hint="eastAsia"/>
        </w:rPr>
        <w:t>解决方案</w:t>
      </w:r>
    </w:p>
    <w:p w14:paraId="2FE36BAA" w14:textId="1ECF62AF" w:rsidR="003C307A" w:rsidRDefault="003C307A" w:rsidP="003C307A">
      <w:pPr>
        <w:pStyle w:val="a3"/>
        <w:ind w:left="210"/>
      </w:pPr>
      <w:r>
        <w:rPr>
          <w:rFonts w:hint="eastAsia"/>
        </w:rPr>
        <w:lastRenderedPageBreak/>
        <w:t>04/14</w:t>
      </w:r>
    </w:p>
    <w:p w14:paraId="1509906B" w14:textId="59ABF02E" w:rsidR="003C307A" w:rsidRDefault="009E7780" w:rsidP="003C307A">
      <w:pPr>
        <w:pStyle w:val="ListParagraph"/>
        <w:numPr>
          <w:ilvl w:val="0"/>
          <w:numId w:val="3"/>
        </w:numPr>
        <w:spacing w:before="156" w:after="156"/>
        <w:ind w:firstLineChars="0"/>
      </w:pPr>
      <w:r>
        <w:rPr>
          <w:rFonts w:hint="eastAsia"/>
        </w:rPr>
        <w:t>焊接技术必然要等到返校之后借助于实验室的设施进行操作，但是对</w:t>
      </w:r>
      <w:r w:rsidR="00BF328F">
        <w:rPr>
          <w:rFonts w:hint="eastAsia"/>
        </w:rPr>
        <w:t>工艺流程的熟悉可以现在就开始</w:t>
      </w:r>
      <w:r w:rsidR="006C0EDA">
        <w:rPr>
          <w:rFonts w:hint="eastAsia"/>
        </w:rPr>
        <w:t>。</w:t>
      </w:r>
      <w:r w:rsidR="00BF328F">
        <w:rPr>
          <w:rFonts w:hint="eastAsia"/>
        </w:rPr>
        <w:t>在教学材料中有对装配以及</w:t>
      </w:r>
      <w:r w:rsidR="006C0EDA">
        <w:rPr>
          <w:rFonts w:hint="eastAsia"/>
        </w:rPr>
        <w:t>测试</w:t>
      </w:r>
      <w:r w:rsidR="00BF328F">
        <w:rPr>
          <w:rFonts w:hint="eastAsia"/>
        </w:rPr>
        <w:t>的具体阐述</w:t>
      </w:r>
      <w:r w:rsidR="006C0EDA">
        <w:rPr>
          <w:rFonts w:hint="eastAsia"/>
        </w:rPr>
        <w:t>。为</w:t>
      </w:r>
      <w:r w:rsidR="00B12107">
        <w:rPr>
          <w:rFonts w:hint="eastAsia"/>
        </w:rPr>
        <w:t>调动团队，</w:t>
      </w:r>
      <w:r w:rsidR="006C0EDA">
        <w:rPr>
          <w:rFonts w:hint="eastAsia"/>
        </w:rPr>
        <w:t>考虑</w:t>
      </w:r>
      <w:r w:rsidR="00B12107">
        <w:rPr>
          <w:rFonts w:hint="eastAsia"/>
        </w:rPr>
        <w:t>将功能模块化分配给组员进行研究；</w:t>
      </w:r>
    </w:p>
    <w:p w14:paraId="342A09D3" w14:textId="5BAA49B9" w:rsidR="00B57153" w:rsidRDefault="00B57153" w:rsidP="003C307A">
      <w:pPr>
        <w:pStyle w:val="ListParagraph"/>
        <w:numPr>
          <w:ilvl w:val="0"/>
          <w:numId w:val="3"/>
        </w:numPr>
        <w:spacing w:before="156" w:after="156"/>
        <w:ind w:firstLineChars="0"/>
      </w:pPr>
      <w:r>
        <w:rPr>
          <w:rFonts w:hint="eastAsia"/>
        </w:rPr>
        <w:t>取出SD卡，在根目录下新建名为s</w:t>
      </w:r>
      <w:r>
        <w:t>sh</w:t>
      </w:r>
      <w:r>
        <w:rPr>
          <w:rFonts w:hint="eastAsia"/>
        </w:rPr>
        <w:t>的空文件，重启树莓派</w:t>
      </w:r>
      <w:r w:rsidR="00EE7FB6">
        <w:rPr>
          <w:rFonts w:hint="eastAsia"/>
        </w:rPr>
        <w:t>即可使用SSH协议；</w:t>
      </w:r>
    </w:p>
    <w:p w14:paraId="278F2D12" w14:textId="4CC81884" w:rsidR="0010353F" w:rsidRDefault="003602AE" w:rsidP="003C307A">
      <w:pPr>
        <w:pStyle w:val="ListParagraph"/>
        <w:numPr>
          <w:ilvl w:val="0"/>
          <w:numId w:val="3"/>
        </w:numPr>
        <w:spacing w:before="156" w:after="156"/>
        <w:ind w:firstLineChars="0"/>
      </w:pPr>
      <w:r>
        <w:rPr>
          <w:rFonts w:hint="eastAsia"/>
        </w:rPr>
        <w:t>考虑通过远程桌面的形式简化操作。</w:t>
      </w:r>
    </w:p>
    <w:p w14:paraId="336165A2" w14:textId="1F0445FF" w:rsidR="00A973EE" w:rsidRDefault="00A973EE" w:rsidP="00A973EE">
      <w:pPr>
        <w:pStyle w:val="a3"/>
        <w:ind w:left="210"/>
      </w:pPr>
      <w:r>
        <w:rPr>
          <w:rFonts w:hint="eastAsia"/>
        </w:rPr>
        <w:t>0</w:t>
      </w:r>
      <w:r>
        <w:t>4/15</w:t>
      </w:r>
    </w:p>
    <w:p w14:paraId="485DD285" w14:textId="162338C0" w:rsidR="00384C5D" w:rsidRDefault="00F0136D" w:rsidP="00126330">
      <w:pPr>
        <w:pStyle w:val="ListParagraph"/>
        <w:numPr>
          <w:ilvl w:val="0"/>
          <w:numId w:val="6"/>
        </w:numPr>
        <w:spacing w:before="156" w:after="156"/>
        <w:ind w:firstLineChars="0"/>
        <w:jc w:val="left"/>
      </w:pPr>
      <w:r>
        <w:rPr>
          <w:rFonts w:hint="eastAsia"/>
        </w:rPr>
        <w:t>下载安装</w:t>
      </w:r>
      <w:r w:rsidR="00EE4B8A">
        <w:rPr>
          <w:rFonts w:hint="eastAsia"/>
        </w:rPr>
        <w:t>xrd</w:t>
      </w:r>
      <w:r w:rsidR="00384C5D">
        <w:t>p</w:t>
      </w:r>
      <w:bookmarkStart w:id="1" w:name="_MON_1648536762"/>
      <w:bookmarkEnd w:id="1"/>
      <w:r w:rsidR="00126330">
        <w:object w:dxaOrig="8306" w:dyaOrig="624" w14:anchorId="0B307EAB">
          <v:shape id="_x0000_i1026" type="#_x0000_t75" style="width:415.4pt;height:31.3pt" o:ole="" o:allowoverlap="f" filled="t" fillcolor="black [3213]">
            <v:imagedata r:id="rId10" o:title=""/>
          </v:shape>
          <o:OLEObject Type="Embed" ProgID="Word.Document.12" ShapeID="_x0000_i1026" DrawAspect="Content" ObjectID="_1648656046" r:id="rId11">
            <o:FieldCodes>\s</o:FieldCodes>
          </o:OLEObject>
        </w:object>
      </w:r>
      <w:r w:rsidR="00E878FB">
        <w:rPr>
          <w:rFonts w:hint="eastAsia"/>
        </w:rPr>
        <w:t>该命令需要连接到不稳定的服务器，反复尝试3~4次后成功安装</w:t>
      </w:r>
      <w:r w:rsidR="006C6BA6">
        <w:rPr>
          <w:rFonts w:hint="eastAsia"/>
        </w:rPr>
        <w:t>；</w:t>
      </w:r>
    </w:p>
    <w:p w14:paraId="3B2B9B20" w14:textId="04EBF138" w:rsidR="00702FD0" w:rsidRDefault="00855675" w:rsidP="006C6BA6">
      <w:pPr>
        <w:pStyle w:val="ListParagraph"/>
        <w:numPr>
          <w:ilvl w:val="0"/>
          <w:numId w:val="6"/>
        </w:numPr>
        <w:spacing w:before="156" w:after="156"/>
        <w:ind w:firstLineChars="0"/>
        <w:jc w:val="left"/>
      </w:pPr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47E49C49" wp14:editId="6E815413">
                <wp:simplePos x="0" y="0"/>
                <wp:positionH relativeFrom="margin">
                  <wp:align>center</wp:align>
                </wp:positionH>
                <wp:positionV relativeFrom="paragraph">
                  <wp:posOffset>375561</wp:posOffset>
                </wp:positionV>
                <wp:extent cx="4618800" cy="3214800"/>
                <wp:effectExtent l="0" t="0" r="0" b="5080"/>
                <wp:wrapTopAndBottom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18800" cy="3214800"/>
                          <a:chOff x="0" y="0"/>
                          <a:chExt cx="4618556" cy="3215416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419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83126" y="0"/>
                            <a:ext cx="1535430" cy="1825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4866"/>
                          <a:stretch/>
                        </pic:blipFill>
                        <pic:spPr bwMode="auto">
                          <a:xfrm>
                            <a:off x="0" y="1825401"/>
                            <a:ext cx="4618355" cy="1390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A9621F1" id="Group 5" o:spid="_x0000_s1026" style="position:absolute;left:0;text-align:left;margin-left:0;margin-top:29.55pt;width:363.7pt;height:253.15pt;z-index:251662336;mso-position-horizontal:center;mso-position-horizontal-relative:margin;mso-width-relative:margin;mso-height-relative:margin" coordsize="46185,3215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/9lQSwMECgAAAAAAAAAhAD+34bJlOwIAZTsCABUAAABkcnMvbWVkaWEvaW1hZ2UzLmpwZWf/2P/g&#10;ABBKRklGAAEBAQDcANwAAP/bAEMAAgEBAQEBAgEBAQICAgICBAMCAgICBQQEAwQGBQYGBgUGBgYH&#10;CQgGBwkHBgYICwgJCgoKCgoGCAsMCwoMCQoKCv/bAEMBAgICAgICBQMDBQoHBgcKCgoKCgoKCgoK&#10;CgoKCgoKCgoKCgoKCgoKCgoKCgoKCgoKCgoKCgoKCgoKCgoKCgoKCv/AABEIAuYEVw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">
                <v:shape id="Picture 1" o:spid="_x0000_s1027" type="#_x0000_t75" style="position:absolute;width:30841;height:18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">
                  <v:imagedata r:id="rId15" o:title=""/>
                </v:shape>
                <v:shape id="Picture 2" o:spid="_x0000_s1028" type="#_x0000_t75" style="position:absolute;left:30831;width:15354;height:182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">
                  <v:imagedata r:id="rId16" o:title=""/>
                </v:shape>
                <v:shape id="Picture 4" o:spid="_x0000_s1029" type="#_x0000_t75" style="position:absolute;top:18254;width:46183;height:139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">
                  <v:imagedata r:id="rId17" o:title="" cropbottom="35957f"/>
                </v:shape>
                <w10:wrap type="topAndBottom" anchorx="margin"/>
              </v:group>
            </w:pict>
          </mc:Fallback>
        </mc:AlternateContent>
      </w:r>
      <w:r w:rsidR="0070166C">
        <w:rPr>
          <w:rFonts w:hint="eastAsia"/>
        </w:rPr>
        <w:t>W</w:t>
      </w:r>
      <w:r w:rsidR="0070166C">
        <w:t>in+S</w:t>
      </w:r>
      <w:r w:rsidR="0070166C">
        <w:rPr>
          <w:rFonts w:hint="eastAsia"/>
        </w:rPr>
        <w:t>搜索R</w:t>
      </w:r>
      <w:r w:rsidR="0070166C">
        <w:t>emote Desktop Connection</w:t>
      </w:r>
      <w:r w:rsidR="0070166C">
        <w:rPr>
          <w:rFonts w:hint="eastAsia"/>
        </w:rPr>
        <w:t>启动应用程序</w:t>
      </w:r>
      <w:r w:rsidR="000A7486">
        <w:rPr>
          <w:rFonts w:hint="eastAsia"/>
        </w:rPr>
        <w:t>，输入树莓派的i</w:t>
      </w:r>
      <w:r w:rsidR="000A7486">
        <w:t>p</w:t>
      </w:r>
      <w:r w:rsidR="000A7486">
        <w:rPr>
          <w:rFonts w:hint="eastAsia"/>
        </w:rPr>
        <w:t>地址</w:t>
      </w:r>
      <w:r w:rsidR="00484E30">
        <w:rPr>
          <w:rFonts w:hint="eastAsia"/>
        </w:rPr>
        <w:t>，使用用户名和密码登录到树莓派</w:t>
      </w:r>
    </w:p>
    <w:p w14:paraId="7E258C79" w14:textId="49F7B5F7" w:rsidR="006C6BA6" w:rsidRPr="00A973EE" w:rsidRDefault="0046698F" w:rsidP="006C6BA6">
      <w:pPr>
        <w:pStyle w:val="ListParagraph"/>
        <w:numPr>
          <w:ilvl w:val="0"/>
          <w:numId w:val="6"/>
        </w:numPr>
        <w:spacing w:before="156" w:after="156"/>
        <w:ind w:firstLineChars="0"/>
        <w:jc w:val="left"/>
      </w:pPr>
      <w:r>
        <w:rPr>
          <w:rFonts w:hint="eastAsia"/>
          <w:noProof/>
        </w:rPr>
        <w:drawing>
          <wp:anchor distT="0" distB="0" distL="114300" distR="114300" simplePos="0" relativeHeight="251663360" behindDoc="0" locked="0" layoutInCell="1" allowOverlap="1" wp14:anchorId="096993B5" wp14:editId="69CFF505">
            <wp:simplePos x="1466850" y="7426325"/>
            <wp:positionH relativeFrom="margin">
              <wp:align>center</wp:align>
            </wp:positionH>
            <wp:positionV relativeFrom="paragraph">
              <wp:posOffset>3696335</wp:posOffset>
            </wp:positionV>
            <wp:extent cx="4622400" cy="1551600"/>
            <wp:effectExtent l="0" t="0" r="698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400" cy="155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1E81">
        <w:rPr>
          <w:rFonts w:hint="eastAsia"/>
        </w:rPr>
        <w:t>尝试使用清华源/豆瓣源安装，均失败；</w:t>
      </w:r>
      <w:r w:rsidR="00E60FE5">
        <w:rPr>
          <w:rFonts w:hint="eastAsia"/>
        </w:rPr>
        <w:t>在W</w:t>
      </w:r>
      <w:r w:rsidR="00E60FE5">
        <w:t>indows</w:t>
      </w:r>
      <w:r w:rsidR="00E60FE5">
        <w:rPr>
          <w:rFonts w:hint="eastAsia"/>
        </w:rPr>
        <w:t>端使用众所周知的方式下载到</w:t>
      </w:r>
      <w:r>
        <w:rPr>
          <w:rFonts w:hint="eastAsia"/>
        </w:rPr>
        <w:t>多个版本的</w:t>
      </w:r>
      <w:r w:rsidR="00E60FE5">
        <w:rPr>
          <w:rFonts w:hint="eastAsia"/>
        </w:rPr>
        <w:t>离线安装包后</w:t>
      </w:r>
      <w:r w:rsidR="000F39FB">
        <w:rPr>
          <w:rFonts w:hint="eastAsia"/>
        </w:rPr>
        <w:t>，</w:t>
      </w:r>
      <w:r w:rsidR="00E60FE5">
        <w:rPr>
          <w:rFonts w:hint="eastAsia"/>
        </w:rPr>
        <w:t>通过</w:t>
      </w:r>
      <w:r w:rsidR="000F39FB">
        <w:t>Remote Desktop Connection</w:t>
      </w:r>
      <w:r w:rsidR="000F39FB">
        <w:rPr>
          <w:rFonts w:hint="eastAsia"/>
        </w:rPr>
        <w:t>共享的剪切板将安装包传递到树莓派</w:t>
      </w:r>
      <w:r>
        <w:rPr>
          <w:rFonts w:hint="eastAsia"/>
        </w:rPr>
        <w:t>，</w:t>
      </w:r>
      <w:r w:rsidR="00091A51">
        <w:rPr>
          <w:rFonts w:hint="eastAsia"/>
        </w:rPr>
        <w:t>一一</w:t>
      </w:r>
      <w:r>
        <w:rPr>
          <w:rFonts w:hint="eastAsia"/>
        </w:rPr>
        <w:t>尝试安装并取得了成功。</w:t>
      </w:r>
    </w:p>
    <w:sectPr w:rsidR="006C6BA6" w:rsidRPr="00A973EE" w:rsidSect="000124B2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8BF296" w14:textId="77777777" w:rsidR="005D7D15" w:rsidRDefault="005D7D15" w:rsidP="00CE54C7">
      <w:pPr>
        <w:spacing w:before="120" w:after="120"/>
      </w:pPr>
      <w:r>
        <w:separator/>
      </w:r>
    </w:p>
  </w:endnote>
  <w:endnote w:type="continuationSeparator" w:id="0">
    <w:p w14:paraId="2BC69F9F" w14:textId="77777777" w:rsidR="005D7D15" w:rsidRDefault="005D7D15" w:rsidP="00CE54C7">
      <w:pPr>
        <w:spacing w:before="120"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roduct Sans">
    <w:panose1 w:val="020B0403030502040203"/>
    <w:charset w:val="00"/>
    <w:family w:val="swiss"/>
    <w:pitch w:val="variable"/>
    <w:sig w:usb0="A0000287" w:usb1="00000010" w:usb2="00000000" w:usb3="00000000" w:csb0="0000019F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CF6E20" w14:textId="77777777" w:rsidR="00CE54C7" w:rsidRDefault="00CE54C7">
    <w:pPr>
      <w:pStyle w:val="Footer"/>
      <w:spacing w:before="120"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7211E4" w14:textId="77777777" w:rsidR="00CE54C7" w:rsidRDefault="00CE54C7">
    <w:pPr>
      <w:pStyle w:val="Footer"/>
      <w:spacing w:before="120"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1E4024" w14:textId="77777777" w:rsidR="00CE54C7" w:rsidRDefault="00CE54C7">
    <w:pPr>
      <w:pStyle w:val="Footer"/>
      <w:spacing w:before="120"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B081B2" w14:textId="77777777" w:rsidR="005D7D15" w:rsidRDefault="005D7D15" w:rsidP="00CE54C7">
      <w:pPr>
        <w:spacing w:before="120" w:after="120"/>
      </w:pPr>
      <w:r>
        <w:separator/>
      </w:r>
    </w:p>
  </w:footnote>
  <w:footnote w:type="continuationSeparator" w:id="0">
    <w:p w14:paraId="539893E5" w14:textId="77777777" w:rsidR="005D7D15" w:rsidRDefault="005D7D15" w:rsidP="00CE54C7">
      <w:pPr>
        <w:spacing w:before="120"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6E71D" w14:textId="77777777" w:rsidR="00CE54C7" w:rsidRDefault="00CE54C7">
    <w:pPr>
      <w:pStyle w:val="Header"/>
      <w:spacing w:before="120"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103F28" w14:textId="7200D111" w:rsidR="00CE54C7" w:rsidRPr="00CE54C7" w:rsidRDefault="00CE54C7" w:rsidP="00CE54C7">
    <w:pPr>
      <w:pStyle w:val="Header"/>
      <w:pBdr>
        <w:bottom w:val="none" w:sz="0" w:space="0" w:color="auto"/>
      </w:pBdr>
      <w:spacing w:before="120" w:after="120"/>
      <w:rPr>
        <w:rFonts w:ascii="Product Sans" w:hAnsi="Product Sans"/>
      </w:rPr>
    </w:pPr>
    <w:r w:rsidRPr="00CE54C7">
      <w:rPr>
        <w:rFonts w:ascii="Product Sans" w:hAnsi="Product Sans"/>
      </w:rPr>
      <w:t>Group 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B7F337" w14:textId="77777777" w:rsidR="00CE54C7" w:rsidRDefault="00CE54C7">
    <w:pPr>
      <w:pStyle w:val="Header"/>
      <w:spacing w:before="120"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B220E9"/>
    <w:multiLevelType w:val="hybridMultilevel"/>
    <w:tmpl w:val="EF10E6A4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" w15:restartNumberingAfterBreak="0">
    <w:nsid w:val="19FE5570"/>
    <w:multiLevelType w:val="hybridMultilevel"/>
    <w:tmpl w:val="5E80E098"/>
    <w:lvl w:ilvl="0" w:tplc="928C9918">
      <w:start w:val="1"/>
      <w:numFmt w:val="lowerLetter"/>
      <w:lvlText w:val="%1."/>
      <w:lvlJc w:val="left"/>
      <w:pPr>
        <w:ind w:left="63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2" w15:restartNumberingAfterBreak="0">
    <w:nsid w:val="530B16BD"/>
    <w:multiLevelType w:val="hybridMultilevel"/>
    <w:tmpl w:val="ADD44316"/>
    <w:lvl w:ilvl="0" w:tplc="04090015">
      <w:start w:val="1"/>
      <w:numFmt w:val="upperLetter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3" w15:restartNumberingAfterBreak="0">
    <w:nsid w:val="53582A40"/>
    <w:multiLevelType w:val="hybridMultilevel"/>
    <w:tmpl w:val="4B7E6EB4"/>
    <w:lvl w:ilvl="0" w:tplc="928C9918">
      <w:start w:val="1"/>
      <w:numFmt w:val="lowerLetter"/>
      <w:lvlText w:val="%1."/>
      <w:lvlJc w:val="left"/>
      <w:pPr>
        <w:ind w:left="63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4" w15:restartNumberingAfterBreak="0">
    <w:nsid w:val="672823B3"/>
    <w:multiLevelType w:val="hybridMultilevel"/>
    <w:tmpl w:val="795089D8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5" w15:restartNumberingAfterBreak="0">
    <w:nsid w:val="72C837B0"/>
    <w:multiLevelType w:val="hybridMultilevel"/>
    <w:tmpl w:val="0ED2E19A"/>
    <w:lvl w:ilvl="0" w:tplc="04090015">
      <w:start w:val="1"/>
      <w:numFmt w:val="upperLetter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sTAxMDA0sjAyNTNR0lEKTi0uzszPAykwrgUAlRQVhCwAAAA="/>
  </w:docVars>
  <w:rsids>
    <w:rsidRoot w:val="008929B9"/>
    <w:rsid w:val="000124B2"/>
    <w:rsid w:val="000144A1"/>
    <w:rsid w:val="00086CDD"/>
    <w:rsid w:val="00091A51"/>
    <w:rsid w:val="000A7486"/>
    <w:rsid w:val="000F39FB"/>
    <w:rsid w:val="0010353F"/>
    <w:rsid w:val="00105DBA"/>
    <w:rsid w:val="00111E81"/>
    <w:rsid w:val="00126330"/>
    <w:rsid w:val="0022040A"/>
    <w:rsid w:val="0024433D"/>
    <w:rsid w:val="002F77B2"/>
    <w:rsid w:val="003237A9"/>
    <w:rsid w:val="00325713"/>
    <w:rsid w:val="003602AE"/>
    <w:rsid w:val="00384C5D"/>
    <w:rsid w:val="0038600C"/>
    <w:rsid w:val="003C307A"/>
    <w:rsid w:val="003F4864"/>
    <w:rsid w:val="0044037D"/>
    <w:rsid w:val="0046698F"/>
    <w:rsid w:val="00484E30"/>
    <w:rsid w:val="004C640F"/>
    <w:rsid w:val="004D1898"/>
    <w:rsid w:val="005839AE"/>
    <w:rsid w:val="00591DE3"/>
    <w:rsid w:val="005C4A74"/>
    <w:rsid w:val="005D0743"/>
    <w:rsid w:val="005D7D15"/>
    <w:rsid w:val="005E1B5D"/>
    <w:rsid w:val="00613972"/>
    <w:rsid w:val="00642229"/>
    <w:rsid w:val="006752B5"/>
    <w:rsid w:val="006C0EDA"/>
    <w:rsid w:val="006C6BA6"/>
    <w:rsid w:val="006F3EF6"/>
    <w:rsid w:val="0070166C"/>
    <w:rsid w:val="00702FD0"/>
    <w:rsid w:val="00731D48"/>
    <w:rsid w:val="00780768"/>
    <w:rsid w:val="007A6F34"/>
    <w:rsid w:val="007B5856"/>
    <w:rsid w:val="007B6899"/>
    <w:rsid w:val="00855675"/>
    <w:rsid w:val="008929B9"/>
    <w:rsid w:val="008A0F25"/>
    <w:rsid w:val="00947E2E"/>
    <w:rsid w:val="00984980"/>
    <w:rsid w:val="00992412"/>
    <w:rsid w:val="009D2A99"/>
    <w:rsid w:val="009E7780"/>
    <w:rsid w:val="009F35CC"/>
    <w:rsid w:val="00A973EE"/>
    <w:rsid w:val="00AB2B3F"/>
    <w:rsid w:val="00B12107"/>
    <w:rsid w:val="00B17F08"/>
    <w:rsid w:val="00B43604"/>
    <w:rsid w:val="00B57153"/>
    <w:rsid w:val="00B96F1F"/>
    <w:rsid w:val="00BF328F"/>
    <w:rsid w:val="00C80793"/>
    <w:rsid w:val="00C978D4"/>
    <w:rsid w:val="00CA1507"/>
    <w:rsid w:val="00CA1FC7"/>
    <w:rsid w:val="00CE54C7"/>
    <w:rsid w:val="00D00CEA"/>
    <w:rsid w:val="00D155F1"/>
    <w:rsid w:val="00D15D38"/>
    <w:rsid w:val="00D351F1"/>
    <w:rsid w:val="00D36993"/>
    <w:rsid w:val="00D540E0"/>
    <w:rsid w:val="00D74BEA"/>
    <w:rsid w:val="00DB4308"/>
    <w:rsid w:val="00DE0E99"/>
    <w:rsid w:val="00E11233"/>
    <w:rsid w:val="00E1337F"/>
    <w:rsid w:val="00E51D53"/>
    <w:rsid w:val="00E52AE8"/>
    <w:rsid w:val="00E60FE5"/>
    <w:rsid w:val="00E617D0"/>
    <w:rsid w:val="00E76FFD"/>
    <w:rsid w:val="00E878FB"/>
    <w:rsid w:val="00EC5911"/>
    <w:rsid w:val="00EE4B8A"/>
    <w:rsid w:val="00EE7FB6"/>
    <w:rsid w:val="00F0136D"/>
    <w:rsid w:val="00F11EA6"/>
    <w:rsid w:val="00FC0219"/>
    <w:rsid w:val="00FD3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position-horizontal:left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5097D2F"/>
  <w15:chartTrackingRefBased/>
  <w15:docId w15:val="{D6E27B26-118E-40BB-95C1-36B4EE063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604"/>
    <w:pPr>
      <w:snapToGrid w:val="0"/>
      <w:spacing w:beforeLines="50" w:before="50" w:afterLines="50" w:after="50"/>
    </w:pPr>
  </w:style>
  <w:style w:type="paragraph" w:styleId="Heading1">
    <w:name w:val="heading 1"/>
    <w:basedOn w:val="Normal"/>
    <w:next w:val="Normal"/>
    <w:link w:val="Heading1Char"/>
    <w:uiPriority w:val="9"/>
    <w:qFormat/>
    <w:rsid w:val="00AB2B3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段间标题"/>
    <w:basedOn w:val="Normal"/>
    <w:next w:val="Normal"/>
    <w:link w:val="a0"/>
    <w:qFormat/>
    <w:rsid w:val="0024433D"/>
    <w:pPr>
      <w:jc w:val="left"/>
    </w:pPr>
    <w:rPr>
      <w:sz w:val="36"/>
      <w:szCs w:val="36"/>
    </w:rPr>
  </w:style>
  <w:style w:type="character" w:customStyle="1" w:styleId="a0">
    <w:name w:val="段间标题 字符"/>
    <w:basedOn w:val="DefaultParagraphFont"/>
    <w:link w:val="a"/>
    <w:rsid w:val="0024433D"/>
    <w:rPr>
      <w:sz w:val="36"/>
      <w:szCs w:val="36"/>
    </w:rPr>
  </w:style>
  <w:style w:type="paragraph" w:customStyle="1" w:styleId="IansTitle1">
    <w:name w:val="Ian's Title 1"/>
    <w:basedOn w:val="Title"/>
    <w:next w:val="Normal"/>
    <w:link w:val="IansTitle10"/>
    <w:rsid w:val="004C640F"/>
    <w:pPr>
      <w:pBdr>
        <w:left w:val="single" w:sz="24" w:space="4" w:color="FF0000"/>
      </w:pBdr>
      <w:spacing w:before="0" w:after="0"/>
      <w:jc w:val="left"/>
    </w:pPr>
    <w:rPr>
      <w:rFonts w:ascii="华文细黑" w:hAnsi="华文细黑"/>
      <w:sz w:val="44"/>
      <w:szCs w:val="44"/>
    </w:rPr>
  </w:style>
  <w:style w:type="character" w:customStyle="1" w:styleId="IansTitle10">
    <w:name w:val="Ian's Title 1 字符"/>
    <w:basedOn w:val="TitleChar"/>
    <w:link w:val="IansTitle1"/>
    <w:rsid w:val="004C640F"/>
    <w:rPr>
      <w:rFonts w:ascii="华文细黑" w:eastAsiaTheme="majorEastAsia" w:hAnsi="华文细黑" w:cstheme="majorBidi"/>
      <w:b/>
      <w:bCs/>
      <w:sz w:val="44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24433D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4433D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a1">
    <w:name w:val="段落标题"/>
    <w:next w:val="Normal"/>
    <w:link w:val="a2"/>
    <w:qFormat/>
    <w:rsid w:val="00591DE3"/>
    <w:pPr>
      <w:spacing w:before="50" w:after="50"/>
      <w:jc w:val="left"/>
      <w:outlineLvl w:val="1"/>
    </w:pPr>
    <w:rPr>
      <w:rFonts w:ascii="Product Sans" w:eastAsia="方正小标宋简体" w:hAnsi="Product Sans" w:cstheme="majorBidi"/>
      <w:bCs/>
      <w:kern w:val="44"/>
      <w:sz w:val="32"/>
      <w:szCs w:val="32"/>
    </w:rPr>
  </w:style>
  <w:style w:type="character" w:customStyle="1" w:styleId="a2">
    <w:name w:val="段落标题 字符"/>
    <w:basedOn w:val="Heading1Char"/>
    <w:link w:val="a1"/>
    <w:rsid w:val="00591DE3"/>
    <w:rPr>
      <w:rFonts w:ascii="Product Sans" w:eastAsia="方正小标宋简体" w:hAnsi="Product Sans" w:cstheme="majorBidi"/>
      <w:b w:val="0"/>
      <w:bCs/>
      <w:kern w:val="44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B2B3F"/>
    <w:rPr>
      <w:b/>
      <w:bCs/>
      <w:kern w:val="44"/>
      <w:sz w:val="44"/>
      <w:szCs w:val="44"/>
    </w:rPr>
  </w:style>
  <w:style w:type="paragraph" w:customStyle="1" w:styleId="IansTitle">
    <w:name w:val="Ian's Title"/>
    <w:next w:val="Normal"/>
    <w:link w:val="IansTitleChar"/>
    <w:qFormat/>
    <w:rsid w:val="00591DE3"/>
    <w:pPr>
      <w:pBdr>
        <w:left w:val="single" w:sz="24" w:space="4" w:color="FF0000"/>
      </w:pBdr>
      <w:adjustRightInd w:val="0"/>
      <w:spacing w:beforeLines="50" w:before="50" w:afterLines="50" w:after="50"/>
      <w:jc w:val="left"/>
      <w:outlineLvl w:val="0"/>
    </w:pPr>
    <w:rPr>
      <w:rFonts w:ascii="Product Sans" w:eastAsia="方正小标宋简体" w:hAnsi="Product Sans" w:cstheme="majorBidi"/>
      <w:bCs/>
      <w:sz w:val="44"/>
      <w:szCs w:val="44"/>
    </w:rPr>
  </w:style>
  <w:style w:type="character" w:customStyle="1" w:styleId="IansTitleChar">
    <w:name w:val="Ian's Title Char"/>
    <w:basedOn w:val="TitleChar"/>
    <w:link w:val="IansTitle"/>
    <w:rsid w:val="00591DE3"/>
    <w:rPr>
      <w:rFonts w:ascii="Product Sans" w:eastAsia="方正小标宋简体" w:hAnsi="Product Sans" w:cstheme="majorBidi"/>
      <w:b w:val="0"/>
      <w:bCs/>
      <w:sz w:val="44"/>
      <w:szCs w:val="44"/>
    </w:rPr>
  </w:style>
  <w:style w:type="paragraph" w:customStyle="1" w:styleId="a3">
    <w:name w:val="段落小标题"/>
    <w:next w:val="Normal"/>
    <w:link w:val="Char"/>
    <w:qFormat/>
    <w:rsid w:val="00E76FFD"/>
    <w:pPr>
      <w:ind w:leftChars="100" w:left="100"/>
      <w:outlineLvl w:val="2"/>
    </w:pPr>
    <w:rPr>
      <w:rFonts w:ascii="Times New Roman" w:eastAsia="方正小标宋简体" w:hAnsi="Times New Roman"/>
      <w:b/>
    </w:rPr>
  </w:style>
  <w:style w:type="paragraph" w:styleId="ListParagraph">
    <w:name w:val="List Paragraph"/>
    <w:basedOn w:val="Normal"/>
    <w:uiPriority w:val="34"/>
    <w:qFormat/>
    <w:rsid w:val="009D2A99"/>
    <w:pPr>
      <w:ind w:firstLineChars="200" w:firstLine="420"/>
    </w:pPr>
  </w:style>
  <w:style w:type="character" w:customStyle="1" w:styleId="Char">
    <w:name w:val="段落小标题 Char"/>
    <w:basedOn w:val="DefaultParagraphFont"/>
    <w:link w:val="a3"/>
    <w:rsid w:val="00E76FFD"/>
    <w:rPr>
      <w:rFonts w:ascii="Times New Roman" w:eastAsia="方正小标宋简体" w:hAnsi="Times New Roman"/>
      <w:b/>
    </w:rPr>
  </w:style>
  <w:style w:type="paragraph" w:styleId="Header">
    <w:name w:val="header"/>
    <w:basedOn w:val="Normal"/>
    <w:link w:val="HeaderChar"/>
    <w:uiPriority w:val="99"/>
    <w:unhideWhenUsed/>
    <w:rsid w:val="00CE54C7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E54C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E54C7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E54C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jpeg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Word_Document1.docx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header" Target="header3.xml"/><Relationship Id="rId10" Type="http://schemas.openxmlformats.org/officeDocument/2006/relationships/image" Target="media/image2.emf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Relationship Id="rId14" Type="http://schemas.openxmlformats.org/officeDocument/2006/relationships/image" Target="media/image5.jpe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407D08-F75E-4B2F-B87D-ABDF5EAC6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Ge</dc:creator>
  <cp:keywords/>
  <dc:description/>
  <cp:lastModifiedBy>Ian Ge</cp:lastModifiedBy>
  <cp:revision>10</cp:revision>
  <cp:lastPrinted>2020-04-17T11:04:00Z</cp:lastPrinted>
  <dcterms:created xsi:type="dcterms:W3CDTF">2020-04-14T14:33:00Z</dcterms:created>
  <dcterms:modified xsi:type="dcterms:W3CDTF">2020-04-17T11:14:00Z</dcterms:modified>
</cp:coreProperties>
</file>